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330CA8D" w:rsidR="009772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長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殿</w:t>
      </w:r>
    </w:p>
    <w:p w14:paraId="4AC62C4C" w14:textId="77777777" w:rsidR="00183DF4" w:rsidRPr="0076743F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0059E34D" w14:textId="5146C118" w:rsidR="00977207" w:rsidRPr="0076743F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6E67FDC6" w14:textId="4386087B" w:rsidR="00D16AC4" w:rsidRPr="0076743F" w:rsidRDefault="00897D83" w:rsidP="00D16AC4">
      <w:pPr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</w:p>
    <w:p w14:paraId="4CD0E854" w14:textId="647E2065" w:rsidR="00897D83" w:rsidRPr="00891146" w:rsidRDefault="00897D83" w:rsidP="0060728C">
      <w:pPr>
        <w:snapToGrid w:val="0"/>
        <w:rPr>
          <w:rFonts w:ascii="Yu Gothic" w:eastAsia="Yu Gothic" w:hAnsi="Yu Gothic" w:cs="ＭＳ ゴシック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  <w:r w:rsidR="00891146" w:rsidRP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</w:rPr>
        <w:t>血圧管理に与える因子の解析</w:t>
      </w:r>
    </w:p>
    <w:p w14:paraId="056DB6DC" w14:textId="77777777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019B6B3B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8E4141" w:rsidRPr="008E414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</w:t>
      </w:r>
      <w:r w:rsidR="00891146" w:rsidRP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  <w:lang w:eastAsia="zh-CN"/>
        </w:rPr>
        <w:t>医学教育学講座</w:t>
      </w:r>
      <w:r w:rsidR="00BD5E9E" w:rsidRP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48CDD38D" w14:textId="5758B819" w:rsidR="00977207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891146" w:rsidRP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>花田</w:t>
      </w:r>
      <w:r w:rsid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</w:t>
      </w:r>
      <w:r w:rsidR="00891146" w:rsidRP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>賢二</w:t>
      </w:r>
      <w:r w:rsidR="00BD5E9E" w:rsidRP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</w:t>
      </w:r>
      <w:r w:rsid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　　　　　　　　　　　　　</w:t>
      </w:r>
    </w:p>
    <w:p w14:paraId="7C282D5F" w14:textId="77777777" w:rsidR="00D46339" w:rsidRPr="0076743F" w:rsidRDefault="00D46339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1B3997E0" w14:textId="216E9DA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上記</w:t>
      </w:r>
      <w:r w:rsidR="00F75073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研究課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ついての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私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関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するデータ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等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ます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。</w:t>
      </w:r>
    </w:p>
    <w:p w14:paraId="50B52C05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5C13F8A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ご本人が受けた健診】</w:t>
      </w:r>
    </w:p>
    <w:p w14:paraId="31AF47E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岩木健康増進プロジェクト健診</w:t>
      </w:r>
    </w:p>
    <w:p w14:paraId="2C6660A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京丹後長寿コホート研究</w:t>
      </w:r>
    </w:p>
    <w:p w14:paraId="6E96CA8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やんばる版プロジェクト健診</w:t>
      </w:r>
    </w:p>
    <w:p w14:paraId="29E53B9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和歌山ヘルスプロモーション研究</w:t>
      </w:r>
    </w:p>
    <w:p w14:paraId="5A2B1A4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QOL健診データ</w:t>
      </w:r>
    </w:p>
    <w:p w14:paraId="429C894F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いきいき健診データ</w:t>
      </w:r>
    </w:p>
    <w:p w14:paraId="0A4C824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その他（　　　　　　　）</w:t>
      </w:r>
    </w:p>
    <w:p w14:paraId="342EAAD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7D5C09A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停止データ】</w:t>
      </w:r>
    </w:p>
    <w:p w14:paraId="4EEA99C4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全データ</w:t>
      </w:r>
    </w:p>
    <w:p w14:paraId="1919CF3E" w14:textId="0D1C0140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一部データ（具体的な項目名：　　　　　　　　　　　　）</w:t>
      </w:r>
    </w:p>
    <w:p w14:paraId="7B83048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3D0BC5C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76743F" w:rsidRDefault="00977207" w:rsidP="008F3C44">
      <w:pPr>
        <w:wordWrap w:val="0"/>
        <w:autoSpaceDE w:val="0"/>
        <w:autoSpaceDN w:val="0"/>
        <w:adjustRightInd w:val="0"/>
        <w:spacing w:line="351" w:lineRule="exact"/>
        <w:ind w:firstLineChars="850" w:firstLine="1886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3EE3D4DD" w:rsidR="00977207" w:rsidRPr="0076743F" w:rsidRDefault="000F4162" w:rsidP="000F4162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</w:t>
      </w:r>
      <w:r w:rsidR="008F3C44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ふ　り　が　な　　　　　　　　　　　　　　　　　　</w:t>
      </w:r>
    </w:p>
    <w:p w14:paraId="4F23A394" w14:textId="11D01C2B" w:rsidR="00977207" w:rsidRPr="0076743F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14B7B2AC" w14:textId="77777777" w:rsidR="001846FC" w:rsidRPr="0076743F" w:rsidRDefault="001846FC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376DA6AC" w14:textId="3AA63122" w:rsidR="00977207" w:rsidRPr="0076743F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32A25D4C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  <w:r w:rsidR="008F3C44"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       </w:t>
      </w:r>
    </w:p>
    <w:p w14:paraId="55A43FD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2697087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</w:p>
    <w:p w14:paraId="4A88E443" w14:textId="1BCFB117" w:rsidR="00BD5E9E" w:rsidRPr="0076743F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  <w:r w:rsidRPr="0076743F">
        <w:rPr>
          <w:rFonts w:ascii="Yu Gothic" w:eastAsia="Yu Gothic" w:hAnsi="Yu Gothic" w:cs="ＭＳ ゴシック" w:hint="eastAsia"/>
          <w:kern w:val="0"/>
        </w:rPr>
        <w:lastRenderedPageBreak/>
        <w:t>（</w:t>
      </w:r>
      <w:r w:rsidR="00D75E07" w:rsidRPr="0076743F">
        <w:rPr>
          <w:rFonts w:ascii="Yu Gothic" w:eastAsia="Yu Gothic" w:hAnsi="Yu Gothic" w:cs="ＭＳ ゴシック" w:hint="eastAsia"/>
          <w:kern w:val="0"/>
        </w:rPr>
        <w:t>以降</w:t>
      </w:r>
      <w:r w:rsidRPr="0076743F">
        <w:rPr>
          <w:rFonts w:ascii="Yu Gothic" w:eastAsia="Yu Gothic" w:hAnsi="Yu Gothic" w:cs="ＭＳ ゴシック" w:hint="eastAsia"/>
          <w:kern w:val="0"/>
        </w:rPr>
        <w:t>は事務局が記入）</w:t>
      </w:r>
    </w:p>
    <w:p w14:paraId="71B32CCF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</w:p>
    <w:p w14:paraId="4B7F4C40" w14:textId="28D3DD6D" w:rsidR="00977207" w:rsidRPr="0076743F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kern w:val="0"/>
        </w:rPr>
        <w:t xml:space="preserve">  </w:t>
      </w:r>
      <w:r w:rsidR="001621B8" w:rsidRPr="0076743F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76743F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76743F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76743F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76743F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76743F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1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35958172" w14:textId="551165BD" w:rsidR="0082735C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</w:t>
      </w:r>
      <w:r w:rsidR="00D75E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037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:0172-39-</w:t>
      </w:r>
      <w:r w:rsidR="00A46264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</w:t>
      </w:r>
      <w:r w:rsidR="0094690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205</w:t>
      </w:r>
    </w:p>
    <w:sectPr w:rsidR="0082735C" w:rsidRPr="0076743F" w:rsidSect="008F3C44">
      <w:headerReference w:type="default" r:id="rId11"/>
      <w:pgSz w:w="11900" w:h="16840" w:code="9"/>
      <w:pgMar w:top="1134" w:right="1077" w:bottom="1134" w:left="1077" w:header="851" w:footer="992" w:gutter="0"/>
      <w:cols w:space="425"/>
      <w:docGrid w:type="linesAndChars" w:linePitch="274" w:charSpace="-3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CB27" w14:textId="77777777" w:rsidR="00F208BD" w:rsidRDefault="00F208BD" w:rsidP="00BE406F">
      <w:r>
        <w:separator/>
      </w:r>
    </w:p>
  </w:endnote>
  <w:endnote w:type="continuationSeparator" w:id="0">
    <w:p w14:paraId="74B4116B" w14:textId="77777777" w:rsidR="00F208BD" w:rsidRDefault="00F208B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C3F4" w14:textId="77777777" w:rsidR="00F208BD" w:rsidRDefault="00F208BD" w:rsidP="00BE406F">
      <w:r>
        <w:separator/>
      </w:r>
    </w:p>
  </w:footnote>
  <w:footnote w:type="continuationSeparator" w:id="0">
    <w:p w14:paraId="1E8A145D" w14:textId="77777777" w:rsidR="00F208BD" w:rsidRDefault="00F208B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29152150">
    <w:abstractNumId w:val="1"/>
  </w:num>
  <w:num w:numId="2" w16cid:durableId="512570045">
    <w:abstractNumId w:val="0"/>
  </w:num>
  <w:num w:numId="3" w16cid:durableId="1682856433">
    <w:abstractNumId w:val="2"/>
  </w:num>
  <w:num w:numId="4" w16cid:durableId="1358123246">
    <w:abstractNumId w:val="3"/>
  </w:num>
  <w:num w:numId="5" w16cid:durableId="1949199524">
    <w:abstractNumId w:val="5"/>
  </w:num>
  <w:num w:numId="6" w16cid:durableId="710685520">
    <w:abstractNumId w:val="4"/>
  </w:num>
  <w:num w:numId="7" w16cid:durableId="15547788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960"/>
  <w:drawingGridHorizontalSpacing w:val="92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71ECF"/>
    <w:rsid w:val="00081163"/>
    <w:rsid w:val="000824BF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4B7B"/>
    <w:rsid w:val="00175A14"/>
    <w:rsid w:val="001815A7"/>
    <w:rsid w:val="00181E9C"/>
    <w:rsid w:val="00183DF4"/>
    <w:rsid w:val="001846FC"/>
    <w:rsid w:val="00185617"/>
    <w:rsid w:val="00187784"/>
    <w:rsid w:val="001B4EB8"/>
    <w:rsid w:val="001D4C9A"/>
    <w:rsid w:val="001E16A5"/>
    <w:rsid w:val="001E537A"/>
    <w:rsid w:val="00205FC5"/>
    <w:rsid w:val="0020652E"/>
    <w:rsid w:val="00221FFF"/>
    <w:rsid w:val="00226C3C"/>
    <w:rsid w:val="00233746"/>
    <w:rsid w:val="00276632"/>
    <w:rsid w:val="00287007"/>
    <w:rsid w:val="0029684D"/>
    <w:rsid w:val="002A756F"/>
    <w:rsid w:val="002C6F33"/>
    <w:rsid w:val="002D7029"/>
    <w:rsid w:val="002F7687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3F7A20"/>
    <w:rsid w:val="00400CF6"/>
    <w:rsid w:val="004237B0"/>
    <w:rsid w:val="00424252"/>
    <w:rsid w:val="00450415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1F5"/>
    <w:rsid w:val="004C3AB9"/>
    <w:rsid w:val="004C60A9"/>
    <w:rsid w:val="004D110C"/>
    <w:rsid w:val="004D30D6"/>
    <w:rsid w:val="004D4A17"/>
    <w:rsid w:val="004D7542"/>
    <w:rsid w:val="004E2F44"/>
    <w:rsid w:val="004E3637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0728C"/>
    <w:rsid w:val="00611C94"/>
    <w:rsid w:val="006141C3"/>
    <w:rsid w:val="00616A22"/>
    <w:rsid w:val="00670ED2"/>
    <w:rsid w:val="00674FE0"/>
    <w:rsid w:val="006756F2"/>
    <w:rsid w:val="00680586"/>
    <w:rsid w:val="00693965"/>
    <w:rsid w:val="006A5A38"/>
    <w:rsid w:val="006C7F13"/>
    <w:rsid w:val="006D0E58"/>
    <w:rsid w:val="006E1896"/>
    <w:rsid w:val="006E430B"/>
    <w:rsid w:val="006E637C"/>
    <w:rsid w:val="00702123"/>
    <w:rsid w:val="00707F00"/>
    <w:rsid w:val="007100F5"/>
    <w:rsid w:val="00710583"/>
    <w:rsid w:val="0072278C"/>
    <w:rsid w:val="00724E4B"/>
    <w:rsid w:val="00733E9A"/>
    <w:rsid w:val="00753CD9"/>
    <w:rsid w:val="00765AA6"/>
    <w:rsid w:val="0076602C"/>
    <w:rsid w:val="0076743F"/>
    <w:rsid w:val="0077040A"/>
    <w:rsid w:val="00792ACD"/>
    <w:rsid w:val="007A50B3"/>
    <w:rsid w:val="007B1F42"/>
    <w:rsid w:val="007E6825"/>
    <w:rsid w:val="007F1F9D"/>
    <w:rsid w:val="00801BD3"/>
    <w:rsid w:val="00815098"/>
    <w:rsid w:val="008161FB"/>
    <w:rsid w:val="008210D4"/>
    <w:rsid w:val="0082735C"/>
    <w:rsid w:val="00837B34"/>
    <w:rsid w:val="00837D92"/>
    <w:rsid w:val="00874A35"/>
    <w:rsid w:val="00875A13"/>
    <w:rsid w:val="00880C21"/>
    <w:rsid w:val="00881A7A"/>
    <w:rsid w:val="00891146"/>
    <w:rsid w:val="00897D83"/>
    <w:rsid w:val="008B66BA"/>
    <w:rsid w:val="008E4141"/>
    <w:rsid w:val="008F3C44"/>
    <w:rsid w:val="00902A35"/>
    <w:rsid w:val="00917A69"/>
    <w:rsid w:val="009439C9"/>
    <w:rsid w:val="00946909"/>
    <w:rsid w:val="0095588B"/>
    <w:rsid w:val="0096329B"/>
    <w:rsid w:val="009714D8"/>
    <w:rsid w:val="009722D3"/>
    <w:rsid w:val="00977207"/>
    <w:rsid w:val="00980E48"/>
    <w:rsid w:val="00993057"/>
    <w:rsid w:val="009A0869"/>
    <w:rsid w:val="009A2830"/>
    <w:rsid w:val="009B38EB"/>
    <w:rsid w:val="009C3A26"/>
    <w:rsid w:val="009D72DA"/>
    <w:rsid w:val="009E3596"/>
    <w:rsid w:val="009E7EAD"/>
    <w:rsid w:val="00A1211B"/>
    <w:rsid w:val="00A132A9"/>
    <w:rsid w:val="00A145F5"/>
    <w:rsid w:val="00A14659"/>
    <w:rsid w:val="00A16CAC"/>
    <w:rsid w:val="00A170A4"/>
    <w:rsid w:val="00A20364"/>
    <w:rsid w:val="00A23EF8"/>
    <w:rsid w:val="00A334D0"/>
    <w:rsid w:val="00A357FB"/>
    <w:rsid w:val="00A36F76"/>
    <w:rsid w:val="00A4145A"/>
    <w:rsid w:val="00A41BD0"/>
    <w:rsid w:val="00A46264"/>
    <w:rsid w:val="00A67279"/>
    <w:rsid w:val="00A70E3E"/>
    <w:rsid w:val="00A7724B"/>
    <w:rsid w:val="00A77C07"/>
    <w:rsid w:val="00A8221C"/>
    <w:rsid w:val="00A926D0"/>
    <w:rsid w:val="00A96089"/>
    <w:rsid w:val="00AB4A49"/>
    <w:rsid w:val="00AD0804"/>
    <w:rsid w:val="00AD5508"/>
    <w:rsid w:val="00AE3F8A"/>
    <w:rsid w:val="00AF7125"/>
    <w:rsid w:val="00B110FE"/>
    <w:rsid w:val="00B21BB9"/>
    <w:rsid w:val="00B2386D"/>
    <w:rsid w:val="00B300B3"/>
    <w:rsid w:val="00B308E0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C8B"/>
    <w:rsid w:val="00BD5E9E"/>
    <w:rsid w:val="00BD626E"/>
    <w:rsid w:val="00BE041F"/>
    <w:rsid w:val="00BE406F"/>
    <w:rsid w:val="00BE5335"/>
    <w:rsid w:val="00BE5D66"/>
    <w:rsid w:val="00BF6C77"/>
    <w:rsid w:val="00BF77BC"/>
    <w:rsid w:val="00C178CE"/>
    <w:rsid w:val="00C3708C"/>
    <w:rsid w:val="00C46480"/>
    <w:rsid w:val="00C6458E"/>
    <w:rsid w:val="00C678AA"/>
    <w:rsid w:val="00C76855"/>
    <w:rsid w:val="00C82E1A"/>
    <w:rsid w:val="00C87694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AC4"/>
    <w:rsid w:val="00D3109C"/>
    <w:rsid w:val="00D35C59"/>
    <w:rsid w:val="00D433EA"/>
    <w:rsid w:val="00D46339"/>
    <w:rsid w:val="00D46863"/>
    <w:rsid w:val="00D46D72"/>
    <w:rsid w:val="00D544F8"/>
    <w:rsid w:val="00D7317C"/>
    <w:rsid w:val="00D75E07"/>
    <w:rsid w:val="00D7797B"/>
    <w:rsid w:val="00D907A5"/>
    <w:rsid w:val="00DB3EA1"/>
    <w:rsid w:val="00DE6108"/>
    <w:rsid w:val="00DF49BC"/>
    <w:rsid w:val="00E25915"/>
    <w:rsid w:val="00E3401A"/>
    <w:rsid w:val="00E40759"/>
    <w:rsid w:val="00E50A0E"/>
    <w:rsid w:val="00E5657E"/>
    <w:rsid w:val="00E60A7D"/>
    <w:rsid w:val="00E67A35"/>
    <w:rsid w:val="00E968AA"/>
    <w:rsid w:val="00EA1390"/>
    <w:rsid w:val="00EA2E7B"/>
    <w:rsid w:val="00EA2FB8"/>
    <w:rsid w:val="00EA4B09"/>
    <w:rsid w:val="00EB1860"/>
    <w:rsid w:val="00EB26A2"/>
    <w:rsid w:val="00EB2F51"/>
    <w:rsid w:val="00EC0080"/>
    <w:rsid w:val="00ED0416"/>
    <w:rsid w:val="00ED087E"/>
    <w:rsid w:val="00ED3C9E"/>
    <w:rsid w:val="00ED7798"/>
    <w:rsid w:val="00EE23DA"/>
    <w:rsid w:val="00F04B7C"/>
    <w:rsid w:val="00F050BA"/>
    <w:rsid w:val="00F05140"/>
    <w:rsid w:val="00F1495B"/>
    <w:rsid w:val="00F208BD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75073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  <w:rsid w:val="00FF2C00"/>
    <w:rsid w:val="00FF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0398d5-9d5e-455d-b372-ec980ea69be9">
      <Terms xmlns="http://schemas.microsoft.com/office/infopath/2007/PartnerControls"/>
    </lcf76f155ced4ddcb4097134ff3c332f>
    <TaxCatchAll xmlns="48e0cb41-19c5-4bab-98f9-4b7fb71554c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162E8294005654790912729F81839EC" ma:contentTypeVersion="11" ma:contentTypeDescription="新しいドキュメントを作成します。" ma:contentTypeScope="" ma:versionID="dcc4e0d4a09664211b34e460bd952eca">
  <xsd:schema xmlns:xsd="http://www.w3.org/2001/XMLSchema" xmlns:xs="http://www.w3.org/2001/XMLSchema" xmlns:p="http://schemas.microsoft.com/office/2006/metadata/properties" xmlns:ns2="750398d5-9d5e-455d-b372-ec980ea69be9" xmlns:ns3="48e0cb41-19c5-4bab-98f9-4b7fb71554c0" targetNamespace="http://schemas.microsoft.com/office/2006/metadata/properties" ma:root="true" ma:fieldsID="6317aa69436249f22852413eff5b99c2" ns2:_="" ns3:_="">
    <xsd:import namespace="750398d5-9d5e-455d-b372-ec980ea69be9"/>
    <xsd:import namespace="48e0cb41-19c5-4bab-98f9-4b7fb7155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398d5-9d5e-455d-b372-ec980ea69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d7121c51-2642-4a43-97bc-84a6050ff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0cb41-19c5-4bab-98f9-4b7fb71554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9dbff4e-8d0b-40c5-9bfe-617709da79a7}" ma:internalName="TaxCatchAll" ma:showField="CatchAllData" ma:web="48e0cb41-19c5-4bab-98f9-4b7fb7155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BA291C-33AE-4695-B139-38043E361F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50D25D-A7DB-48F9-963B-313749F21130}">
  <ds:schemaRefs>
    <ds:schemaRef ds:uri="http://schemas.microsoft.com/office/2006/metadata/properties"/>
    <ds:schemaRef ds:uri="http://schemas.microsoft.com/office/infopath/2007/PartnerControls"/>
    <ds:schemaRef ds:uri="750398d5-9d5e-455d-b372-ec980ea69be9"/>
    <ds:schemaRef ds:uri="48e0cb41-19c5-4bab-98f9-4b7fb71554c0"/>
  </ds:schemaRefs>
</ds:datastoreItem>
</file>

<file path=customXml/itemProps3.xml><?xml version="1.0" encoding="utf-8"?>
<ds:datastoreItem xmlns:ds="http://schemas.openxmlformats.org/officeDocument/2006/customXml" ds:itemID="{07356681-56CD-4787-9A2E-699FEA15F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398d5-9d5e-455d-b372-ec980ea69be9"/>
    <ds:schemaRef ds:uri="48e0cb41-19c5-4bab-98f9-4b7fb715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5</cp:revision>
  <cp:lastPrinted>2022-10-17T02:51:00Z</cp:lastPrinted>
  <dcterms:created xsi:type="dcterms:W3CDTF">2025-11-17T04:40:00Z</dcterms:created>
  <dcterms:modified xsi:type="dcterms:W3CDTF">2026-04-20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2E8294005654790912729F81839EC</vt:lpwstr>
  </property>
</Properties>
</file>